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12468" w:rsidRDefault="00412468">
      <w:r>
        <w:t>A: Hi, what did you want to talk about? Is there a problem relating to your work?</w:t>
      </w:r>
    </w:p>
    <w:p w:rsidR="00412468" w:rsidRDefault="00412468" w:rsidP="00412468">
      <w:r>
        <w:t xml:space="preserve">T: </w:t>
      </w:r>
      <w:r w:rsidR="001E465F">
        <w:t xml:space="preserve">3~ </w:t>
      </w:r>
      <w:r>
        <w:t>Um, not exactly. I wanted to discuss with you about my salary and position in the job.</w:t>
      </w:r>
    </w:p>
    <w:p w:rsidR="00412468" w:rsidRDefault="00412468" w:rsidP="00412468">
      <w:r>
        <w:t>A: Do you have a question related to your salary or position in the job?</w:t>
      </w:r>
    </w:p>
    <w:p w:rsidR="00412468" w:rsidRDefault="00412468" w:rsidP="00412468">
      <w:r>
        <w:t xml:space="preserve">T: </w:t>
      </w:r>
      <w:r w:rsidR="001E465F">
        <w:t xml:space="preserve">3~ </w:t>
      </w:r>
      <w:r>
        <w:t xml:space="preserve">so recently have been showing a lot of. I've been helping out the company a lot uh have won a lot of employee awards I have had the highest productivity rate in the office last year and i thought i deserved maybe an increase in salary </w:t>
      </w:r>
    </w:p>
    <w:p w:rsidR="00412468" w:rsidRDefault="00412468" w:rsidP="00412468">
      <w:r>
        <w:t xml:space="preserve">A: yeah i do agree that you did a great job in past few years and i also enjoyed working with you uh but i hope you understand that increase in salary is a pretty serious complicated process and i can’t decide it by myself </w:t>
      </w:r>
    </w:p>
    <w:p w:rsidR="00412468" w:rsidRDefault="00412468" w:rsidP="00412468">
      <w:r>
        <w:t xml:space="preserve">T: </w:t>
      </w:r>
      <w:r w:rsidR="001E465F">
        <w:t xml:space="preserve">4~ </w:t>
      </w:r>
      <w:r>
        <w:t xml:space="preserve">um you would you have to go to your higher ups to discuss about it </w:t>
      </w:r>
    </w:p>
    <w:p w:rsidR="00412468" w:rsidRDefault="00412468" w:rsidP="00412468">
      <w:r>
        <w:t xml:space="preserve">A: yeah and that is one aspect, there are many factors we need to think about. </w:t>
      </w:r>
    </w:p>
    <w:p w:rsidR="00412468" w:rsidRDefault="00412468" w:rsidP="00412468">
      <w:r>
        <w:t xml:space="preserve">T:  </w:t>
      </w:r>
      <w:r w:rsidR="00F158DE">
        <w:t xml:space="preserve">4~ </w:t>
      </w:r>
      <w:r>
        <w:t xml:space="preserve">is there any way i could contact your higher-ups and discuss all my achievements and accomplishments to show them that i've achieved what i believe is enough to earn a higher salary </w:t>
      </w:r>
    </w:p>
    <w:p w:rsidR="00412468" w:rsidRDefault="00412468" w:rsidP="00412468">
      <w:r>
        <w:t xml:space="preserve">A: Why do you need a salary increase at this time point? </w:t>
      </w:r>
    </w:p>
    <w:p w:rsidR="00412468" w:rsidRDefault="00412468" w:rsidP="00412468">
      <w:r>
        <w:t xml:space="preserve">T: </w:t>
      </w:r>
      <w:r w:rsidR="00F158DE">
        <w:t xml:space="preserve">3~ </w:t>
      </w:r>
      <w:r>
        <w:t xml:space="preserve">i personally just believe i deserve it also coming to this job i expected expected to achieve a higher salary within after a couple of years and that hasn’t been shown yet </w:t>
      </w:r>
    </w:p>
    <w:p w:rsidR="00412468" w:rsidRDefault="00412468" w:rsidP="00412468">
      <w:r>
        <w:t xml:space="preserve">A: Yeah, I can understand that, I think we're a really great company, and then we have a very promising future. I really will have a great development, the future. So if you're keeping working with us, i personally enjoyed working with you. And if you're working with us in the future, i believe you're having an increase in salary. But i have to say, this can obviously it would be such a short period of time. </w:t>
      </w:r>
    </w:p>
    <w:p w:rsidR="00412468" w:rsidRDefault="00412468" w:rsidP="00412468">
      <w:r>
        <w:t xml:space="preserve">T: </w:t>
      </w:r>
      <w:r w:rsidR="00F158DE">
        <w:t xml:space="preserve">5~ </w:t>
      </w:r>
      <w:bookmarkStart w:id="0" w:name="_GoBack"/>
      <w:bookmarkEnd w:id="0"/>
      <w:r>
        <w:t xml:space="preserve">Can you just let me know if there's any progress in that situation? </w:t>
      </w:r>
    </w:p>
    <w:p w:rsidR="00412468" w:rsidRDefault="00412468" w:rsidP="00412468">
      <w:r>
        <w:t xml:space="preserve">A: It may take a while, but I will give you updates. </w:t>
      </w:r>
    </w:p>
    <w:p w:rsidR="00B26A73" w:rsidRDefault="00412468" w:rsidP="00412468">
      <w:r>
        <w:t xml:space="preserve">T: </w:t>
      </w:r>
      <w:r w:rsidR="00F158DE">
        <w:t xml:space="preserve">7~ </w:t>
      </w:r>
      <w:r>
        <w:t xml:space="preserve">Ok, thank you very much. </w:t>
      </w:r>
    </w:p>
    <w:sectPr w:rsidR="00B26A73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jY1MAAiC1NTMyUdpeDU4uLM/DyQAsNaANWYEd8sAAAA"/>
  </w:docVars>
  <w:rsids>
    <w:rsidRoot w:val="00B47730"/>
    <w:rsid w:val="00034616"/>
    <w:rsid w:val="0006063C"/>
    <w:rsid w:val="0015074B"/>
    <w:rsid w:val="001E465F"/>
    <w:rsid w:val="0029639D"/>
    <w:rsid w:val="00326F90"/>
    <w:rsid w:val="00412468"/>
    <w:rsid w:val="00AA1D8D"/>
    <w:rsid w:val="00B26A73"/>
    <w:rsid w:val="00B47730"/>
    <w:rsid w:val="00CB0664"/>
    <w:rsid w:val="00F158D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A515C7B2-421C-46E4-B37A-EC326881D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503D102-B52A-4481-AFD5-ECB839DBAC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866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aibhav Sharma</cp:lastModifiedBy>
  <cp:revision>4</cp:revision>
  <dcterms:created xsi:type="dcterms:W3CDTF">2018-08-22T21:54:00Z</dcterms:created>
  <dcterms:modified xsi:type="dcterms:W3CDTF">2018-09-17T05:01:00Z</dcterms:modified>
  <cp:category/>
</cp:coreProperties>
</file>